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204B7D"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4F81BD" w:themeColor="accent1"/>
        </w:rPr>
      </w:pPr>
      <w:r w:rsidRPr="00204B7D">
        <w:rPr>
          <w:rFonts w:ascii="Arial" w:hAnsi="Arial"/>
          <w:color w:val="4F81BD" w:themeColor="accent1"/>
        </w:rPr>
        <w:t>CLASSIFIED EMPLOYEE ELECTING EXEMPTION</w:t>
      </w:r>
    </w:p>
    <w:p w14:paraId="6C11A1D2" w14:textId="19D63FF4"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3D05E8">
        <w:rPr>
          <w:rFonts w:ascii="Arial" w:hAnsi="Arial"/>
          <w:b/>
          <w:i/>
          <w:color w:val="000000"/>
        </w:rPr>
        <w:t>07-2023</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47A0E92F" w14:textId="77777777" w:rsidR="00E85064" w:rsidRPr="005F25E7" w:rsidRDefault="005F25E7" w:rsidP="00F547C2">
      <w:pPr>
        <w:pStyle w:val="t1"/>
        <w:tabs>
          <w:tab w:val="left" w:pos="180"/>
        </w:tabs>
        <w:spacing w:line="280" w:lineRule="exact"/>
        <w:jc w:val="both"/>
        <w:rPr>
          <w:rFonts w:ascii="Arial" w:hAnsi="Arial" w:cs="Arial"/>
          <w:color w:val="4F81BD" w:themeColor="accent1"/>
          <w:szCs w:val="24"/>
        </w:rPr>
      </w:pPr>
      <w:r w:rsidRPr="005F25E7">
        <w:rPr>
          <w:rFonts w:ascii="Arial" w:hAnsi="Arial" w:cs="Arial"/>
          <w:color w:val="4F81BD" w:themeColor="accent1"/>
          <w:szCs w:val="24"/>
        </w:rPr>
        <w:t>NOT ELIGIBLE FOR OT</w:t>
      </w:r>
    </w:p>
    <w:p w14:paraId="031E8067" w14:textId="77777777" w:rsidR="003B6FC9" w:rsidRDefault="00315287" w:rsidP="00E4198A">
      <w:pPr>
        <w:numPr>
          <w:ilvl w:val="0"/>
          <w:numId w:val="4"/>
        </w:numPr>
        <w:autoSpaceDE w:val="0"/>
        <w:autoSpaceDN w:val="0"/>
        <w:adjustRightInd w:val="0"/>
        <w:rPr>
          <w:rFonts w:ascii="Arial" w:hAnsi="Arial" w:cs="Arial"/>
          <w:szCs w:val="24"/>
        </w:rPr>
      </w:pPr>
      <w:r>
        <w:rPr>
          <w:rFonts w:ascii="Arial" w:hAnsi="Arial" w:cs="Arial"/>
          <w:szCs w:val="24"/>
        </w:rPr>
        <w:t xml:space="preserve">I am pleased to offer to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5F25E7" w:rsidRDefault="005F25E7" w:rsidP="002816F7">
      <w:pPr>
        <w:pStyle w:val="p4"/>
        <w:tabs>
          <w:tab w:val="clear" w:pos="780"/>
          <w:tab w:val="left" w:pos="180"/>
        </w:tabs>
        <w:spacing w:line="280" w:lineRule="exact"/>
        <w:ind w:left="0"/>
        <w:jc w:val="both"/>
        <w:rPr>
          <w:rFonts w:ascii="Arial" w:hAnsi="Arial" w:cs="Arial"/>
          <w:color w:val="4F81BD" w:themeColor="accent1"/>
        </w:rPr>
      </w:pPr>
      <w:r w:rsidRPr="005F25E7">
        <w:rPr>
          <w:rFonts w:ascii="Arial" w:hAnsi="Arial" w:cs="Arial"/>
          <w:color w:val="4F81BD" w:themeColor="accent1"/>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offer to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C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C509AFA" w14:textId="77777777" w:rsidR="00E4198A" w:rsidRDefault="00775FEC" w:rsidP="008F7DAA">
      <w:pPr>
        <w:pStyle w:val="p4"/>
        <w:tabs>
          <w:tab w:val="clear" w:pos="780"/>
          <w:tab w:val="left" w:pos="180"/>
        </w:tabs>
        <w:spacing w:line="280" w:lineRule="exact"/>
        <w:ind w:left="0"/>
        <w:jc w:val="both"/>
        <w:rPr>
          <w:rFonts w:ascii="Arial" w:hAnsi="Arial" w:cs="Arial"/>
          <w:szCs w:val="24"/>
        </w:rPr>
      </w:pPr>
      <w:r w:rsidRPr="003B6FC9">
        <w:rPr>
          <w:rFonts w:ascii="Arial" w:hAnsi="Arial" w:cs="Arial"/>
        </w:rPr>
        <w:lastRenderedPageBreak/>
        <w:t>During this time, th</w:t>
      </w:r>
      <w:r w:rsidR="003B6FC9">
        <w:rPr>
          <w:rFonts w:ascii="Arial" w:hAnsi="Arial" w:cs="Arial"/>
        </w:rPr>
        <w:t xml:space="preserve">e University of Colorado ______ </w:t>
      </w:r>
      <w:r w:rsidRPr="003B6FC9">
        <w:rPr>
          <w:rFonts w:ascii="Arial" w:hAnsi="Arial" w:cs="Arial"/>
        </w:rPr>
        <w:t xml:space="preserve">(fill in campus Denver or Anschutz Medical Campus) is experiencing significant budget impacts </w:t>
      </w:r>
      <w:proofErr w:type="gramStart"/>
      <w:r w:rsidRPr="003B6FC9">
        <w:rPr>
          <w:rFonts w:ascii="Arial" w:hAnsi="Arial" w:cs="Arial"/>
        </w:rPr>
        <w:t>as a result of</w:t>
      </w:r>
      <w:proofErr w:type="gramEnd"/>
      <w:r w:rsidRPr="003B6FC9">
        <w:rPr>
          <w:rFonts w:ascii="Arial" w:hAnsi="Arial" w:cs="Arial"/>
        </w:rPr>
        <w:t xml:space="preserve"> the COVID-19 pandemic that could impact all </w:t>
      </w:r>
      <w:r w:rsidR="003B6FC9" w:rsidRPr="003B6FC9">
        <w:rPr>
          <w:rFonts w:ascii="Arial" w:hAnsi="Arial" w:cs="Arial"/>
        </w:rPr>
        <w:t>employees’</w:t>
      </w:r>
      <w:r w:rsidRPr="003B6FC9">
        <w:rPr>
          <w:rFonts w:ascii="Arial" w:hAnsi="Arial" w:cs="Arial"/>
        </w:rPr>
        <w:t xml:space="preserve"> even new hires. Although the University is under a hiring chill, your hiring was deemed mission critical to the business of the University and allowed to proceed.   We are including this language in the interest of transparency because employees may well see changes to benefits, furloughs, and other impacts. </w:t>
      </w:r>
      <w:r w:rsidR="00E4198A" w:rsidRP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204B7D">
        <w:rPr>
          <w:rFonts w:ascii="Arial" w:hAnsi="Arial" w:cs="Arial"/>
          <w:i/>
          <w:iCs/>
          <w:color w:val="4F81BD" w:themeColor="accent1"/>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lastRenderedPageBreak/>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0"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374B75C2" w14:textId="70C017A7" w:rsidR="00C80877" w:rsidRDefault="00C80877" w:rsidP="005F25E7">
      <w:pPr>
        <w:pStyle w:val="Default"/>
        <w:jc w:val="both"/>
        <w:rPr>
          <w:rFonts w:ascii="Arial" w:hAnsi="Arial" w:cs="Arial"/>
        </w:rPr>
      </w:pPr>
    </w:p>
    <w:p w14:paraId="60EE1DB5" w14:textId="77777777" w:rsidR="00014089" w:rsidRDefault="00014089" w:rsidP="00014089">
      <w:pPr>
        <w:rPr>
          <w:rFonts w:ascii="Arial" w:hAnsi="Arial" w:cs="Arial"/>
          <w:szCs w:val="24"/>
          <w:highlight w:val="green"/>
        </w:rPr>
      </w:pPr>
    </w:p>
    <w:p w14:paraId="58252B37" w14:textId="7D323D26" w:rsidR="005F25E7" w:rsidRPr="003D05E8" w:rsidRDefault="00014089" w:rsidP="003D05E8">
      <w:pPr>
        <w:pStyle w:val="NormalWeb"/>
        <w:shd w:val="clear" w:color="auto" w:fill="FFFFFF"/>
        <w:spacing w:before="0" w:beforeAutospacing="0" w:after="0" w:afterAutospacing="0"/>
        <w:rPr>
          <w:rFonts w:ascii="Arial" w:hAnsi="Arial" w:cs="Arial"/>
          <w:color w:val="242424"/>
        </w:rPr>
      </w:pPr>
      <w:r>
        <w:rPr>
          <w:rFonts w:ascii="Arial" w:hAnsi="Arial" w:cs="Arial"/>
        </w:rPr>
        <w:t xml:space="preserve">(4) </w:t>
      </w:r>
      <w:r w:rsidR="003D05E8" w:rsidRPr="003D05E8">
        <w:rPr>
          <w:rFonts w:ascii="Arial" w:hAnsi="Arial" w:cs="Arial"/>
          <w:color w:val="242424"/>
        </w:rPr>
        <w:t>CU Anschutz strongly encourages vaccination against the COVID-19 virus and other </w:t>
      </w:r>
      <w:hyperlink r:id="rId11" w:tooltip="https://www.cdc.gov/vaccines/schedules/downloads/adult/adult-combined-schedule.pdf" w:history="1">
        <w:r w:rsidR="003D05E8" w:rsidRPr="003D05E8">
          <w:rPr>
            <w:rStyle w:val="Hyperlink"/>
            <w:rFonts w:ascii="Arial" w:hAnsi="Arial" w:cs="Arial"/>
          </w:rPr>
          <w:t>vaccine preventable diseases</w:t>
        </w:r>
      </w:hyperlink>
      <w:r w:rsidR="003D05E8" w:rsidRPr="003D05E8">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2" w:tooltip="https://research.cuanschutz.edu/ehs/home/divisions/occupational-health/oh-enrollment" w:history="1">
        <w:r w:rsidR="003D05E8" w:rsidRPr="003D05E8">
          <w:rPr>
            <w:rStyle w:val="Hyperlink"/>
            <w:rFonts w:ascii="Arial" w:hAnsi="Arial" w:cs="Arial"/>
          </w:rPr>
          <w:t>occupational health medical surveillance program</w:t>
        </w:r>
      </w:hyperlink>
      <w:r w:rsidR="003D05E8" w:rsidRPr="003D05E8">
        <w:rPr>
          <w:rFonts w:ascii="Arial" w:hAnsi="Arial" w:cs="Arial"/>
          <w:color w:val="242424"/>
        </w:rPr>
        <w:t>. </w:t>
      </w:r>
    </w:p>
    <w:p w14:paraId="208715D0" w14:textId="77777777" w:rsidR="003D05E8" w:rsidRPr="0042431A" w:rsidRDefault="003D05E8" w:rsidP="003D05E8">
      <w:pPr>
        <w:pStyle w:val="NormalWeb"/>
        <w:shd w:val="clear" w:color="auto" w:fill="FFFFFF"/>
        <w:spacing w:before="0" w:beforeAutospacing="0" w:after="0" w:afterAutospacing="0"/>
        <w:rPr>
          <w:rFonts w:ascii="Arial" w:hAnsi="Arial" w:cs="Arial"/>
          <w:i/>
          <w:color w:val="000000"/>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38C90123" w14:textId="4B8C5AD0"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23D7C86"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xml:space="preserve">) The specific terms and conditions of your appointment, as described in this letter of offer, may be changed only by a duly executed written addendum to this letter of offer. The University may, however, make changes to its employment policies, which affect all </w:t>
      </w:r>
      <w:r w:rsidRPr="0042431A">
        <w:rPr>
          <w:rFonts w:ascii="Arial" w:hAnsi="Arial" w:cs="Arial"/>
          <w:szCs w:val="24"/>
        </w:rPr>
        <w:lastRenderedPageBreak/>
        <w:t>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3"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E85064">
      <w:headerReference w:type="even" r:id="rId14"/>
      <w:headerReference w:type="default" r:id="rId15"/>
      <w:footerReference w:type="even" r:id="rId16"/>
      <w:footerReference w:type="default" r:id="rId17"/>
      <w:headerReference w:type="first" r:id="rId18"/>
      <w:footerReference w:type="first" r:id="rId19"/>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20561" w14:textId="77777777" w:rsidR="00ED645C" w:rsidRDefault="00ED645C">
      <w:r>
        <w:separator/>
      </w:r>
    </w:p>
  </w:endnote>
  <w:endnote w:type="continuationSeparator" w:id="0">
    <w:p w14:paraId="403A505B" w14:textId="77777777" w:rsidR="00ED645C" w:rsidRDefault="00ED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21DC" w14:textId="77777777" w:rsidR="003976B3" w:rsidRDefault="0039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37B8" w14:textId="77777777" w:rsidR="003976B3" w:rsidRDefault="00397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E135" w14:textId="77777777" w:rsidR="003976B3" w:rsidRDefault="0039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EA67" w14:textId="77777777" w:rsidR="00ED645C" w:rsidRDefault="00ED645C">
      <w:r>
        <w:separator/>
      </w:r>
    </w:p>
  </w:footnote>
  <w:footnote w:type="continuationSeparator" w:id="0">
    <w:p w14:paraId="02C1BCDC" w14:textId="77777777" w:rsidR="00ED645C" w:rsidRDefault="00ED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EFFA6" w14:textId="77777777" w:rsidR="003976B3" w:rsidRDefault="003976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8079" w14:textId="77777777" w:rsidR="005F25E7" w:rsidRDefault="005F25E7">
    <w:pPr>
      <w:pStyle w:val="Header"/>
    </w:pPr>
  </w:p>
  <w:p w14:paraId="0D3D5104" w14:textId="77777777" w:rsidR="005F25E7" w:rsidRDefault="005F2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0760" w14:textId="2510D476" w:rsidR="003976B3" w:rsidRDefault="003976B3">
    <w:pPr>
      <w:pStyle w:val="Header"/>
    </w:pPr>
    <w:r>
      <w:rPr>
        <w:noProof/>
        <w:snapToGrid/>
      </w:rPr>
      <w:drawing>
        <wp:inline distT="0" distB="0" distL="0" distR="0" wp14:anchorId="11B38178" wp14:editId="00ADAAAF">
          <wp:extent cx="3880278" cy="3200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880278"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D05E8"/>
    <w:rsid w:val="003E476E"/>
    <w:rsid w:val="00410499"/>
    <w:rsid w:val="00455CBC"/>
    <w:rsid w:val="004A234C"/>
    <w:rsid w:val="004B0E8E"/>
    <w:rsid w:val="004F0421"/>
    <w:rsid w:val="005476CB"/>
    <w:rsid w:val="00551EE6"/>
    <w:rsid w:val="00560F09"/>
    <w:rsid w:val="00595021"/>
    <w:rsid w:val="00595A76"/>
    <w:rsid w:val="005A0C27"/>
    <w:rsid w:val="005B0604"/>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C39B2"/>
    <w:rsid w:val="008D0876"/>
    <w:rsid w:val="008F7DAA"/>
    <w:rsid w:val="0093191F"/>
    <w:rsid w:val="00940E60"/>
    <w:rsid w:val="009533ED"/>
    <w:rsid w:val="009557C7"/>
    <w:rsid w:val="00961E53"/>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F1678"/>
    <w:rsid w:val="00D46EA4"/>
    <w:rsid w:val="00D5606E"/>
    <w:rsid w:val="00D65155"/>
    <w:rsid w:val="00D77704"/>
    <w:rsid w:val="00E4198A"/>
    <w:rsid w:val="00E85064"/>
    <w:rsid w:val="00ED0EA7"/>
    <w:rsid w:val="00ED3A02"/>
    <w:rsid w:val="00ED5AB0"/>
    <w:rsid w:val="00ED645C"/>
    <w:rsid w:val="00EF112D"/>
    <w:rsid w:val="00F324BF"/>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pb.colorado.gov/forms-and-fil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cu.edu/ope/aps/2027"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2FD172-2D58-4253-944C-5A466CEE680A}">
  <ds:schemaRefs>
    <ds:schemaRef ds:uri="http://purl.org/dc/term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53FE319-CA49-4BFB-83F0-6EEAF4B52E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6</Words>
  <Characters>856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948</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Fouquette, Lindsey</cp:lastModifiedBy>
  <cp:revision>2</cp:revision>
  <cp:lastPrinted>2009-09-17T19:06:00Z</cp:lastPrinted>
  <dcterms:created xsi:type="dcterms:W3CDTF">2023-06-28T16:23:00Z</dcterms:created>
  <dcterms:modified xsi:type="dcterms:W3CDTF">2023-06-28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263836f0dcbbf1944a21c2530b1b6392119bfc7dcd0584b3759db9c7a08abcad</vt:lpwstr>
  </property>
</Properties>
</file>